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480306" w14:textId="77777777" w:rsidR="00F9444C" w:rsidRDefault="003F16B4">
      <w:pPr>
        <w:pStyle w:val="NoSpacing"/>
      </w:pPr>
      <w:bookmarkStart w:id="0" w:name="_GoBack"/>
      <w:bookmarkEnd w:id="0"/>
      <w:r>
        <w:t>Brian Chiu</w:t>
      </w:r>
    </w:p>
    <w:p w14:paraId="72A8EFE4" w14:textId="77777777" w:rsidR="00E614DD" w:rsidRDefault="003F16B4">
      <w:pPr>
        <w:pStyle w:val="NoSpacing"/>
      </w:pPr>
      <w:r>
        <w:t>Yah know, that thing</w:t>
      </w:r>
    </w:p>
    <w:p w14:paraId="560801A0" w14:textId="77777777" w:rsidR="00E614DD" w:rsidRDefault="003F16B4">
      <w:pPr>
        <w:pStyle w:val="Title"/>
      </w:pPr>
      <w:r>
        <w:t>Dialogues</w:t>
      </w:r>
    </w:p>
    <w:p w14:paraId="0C334473" w14:textId="77777777" w:rsidR="003F16B4" w:rsidRDefault="003F16B4" w:rsidP="003F16B4">
      <w:pPr>
        <w:ind w:firstLine="0"/>
      </w:pPr>
      <w:r>
        <w:t>Arch Bishop Dialogue</w:t>
      </w:r>
    </w:p>
    <w:p w14:paraId="25D5A3C8" w14:textId="57BB043D" w:rsidR="003F16B4" w:rsidRDefault="003F16B4" w:rsidP="003F16B4">
      <w:pPr>
        <w:pStyle w:val="ListParagraph"/>
        <w:numPr>
          <w:ilvl w:val="0"/>
          <w:numId w:val="24"/>
        </w:numPr>
      </w:pPr>
      <w:r>
        <w:t>Bishop:</w:t>
      </w:r>
      <w:r w:rsidR="004E12B6">
        <w:t xml:space="preserve"> </w:t>
      </w:r>
      <w:r w:rsidR="00B2345A">
        <w:t>Good morrow, how art thou?</w:t>
      </w:r>
    </w:p>
    <w:p w14:paraId="0FF8E562" w14:textId="6A780B81" w:rsidR="003F16B4" w:rsidRDefault="003F16B4" w:rsidP="003F16B4">
      <w:pPr>
        <w:pStyle w:val="ListParagraph"/>
        <w:numPr>
          <w:ilvl w:val="0"/>
          <w:numId w:val="24"/>
        </w:numPr>
      </w:pPr>
      <w:r>
        <w:t>Gio C8or:</w:t>
      </w:r>
      <w:r w:rsidR="00B2345A">
        <w:t xml:space="preserve"> Oh aye, lest I valorous. Gow now?...</w:t>
      </w:r>
    </w:p>
    <w:p w14:paraId="1A5E39C5" w14:textId="003BA706" w:rsidR="00B2345A" w:rsidRDefault="00B2345A" w:rsidP="003F16B4">
      <w:pPr>
        <w:pStyle w:val="ListParagraph"/>
        <w:numPr>
          <w:ilvl w:val="0"/>
          <w:numId w:val="24"/>
        </w:numPr>
      </w:pPr>
      <w:r>
        <w:t>Gio C8or: Screw this, it’s too hard to speak formally.</w:t>
      </w:r>
    </w:p>
    <w:p w14:paraId="5A849D24" w14:textId="34A31EEC" w:rsidR="003F16B4" w:rsidRDefault="003F16B4" w:rsidP="003F16B4">
      <w:pPr>
        <w:pStyle w:val="ListParagraph"/>
        <w:numPr>
          <w:ilvl w:val="0"/>
          <w:numId w:val="24"/>
        </w:numPr>
      </w:pPr>
      <w:r>
        <w:t>Bishop:</w:t>
      </w:r>
      <w:r w:rsidR="00B2345A">
        <w:t xml:space="preserve"> Agreed.</w:t>
      </w:r>
    </w:p>
    <w:p w14:paraId="2C8D654A" w14:textId="64D4E3EA" w:rsidR="003F16B4" w:rsidRDefault="003F16B4" w:rsidP="003F16B4">
      <w:pPr>
        <w:pStyle w:val="ListParagraph"/>
        <w:numPr>
          <w:ilvl w:val="0"/>
          <w:numId w:val="24"/>
        </w:numPr>
      </w:pPr>
      <w:r>
        <w:t>Gio C8or:</w:t>
      </w:r>
      <w:r w:rsidR="00B2345A">
        <w:t xml:space="preserve"> Uh…what to do…</w:t>
      </w:r>
    </w:p>
    <w:p w14:paraId="4773A159" w14:textId="27D0DF30" w:rsidR="003F16B4" w:rsidRDefault="003F16B4" w:rsidP="003F16B4">
      <w:pPr>
        <w:pStyle w:val="ListParagraph"/>
        <w:numPr>
          <w:ilvl w:val="0"/>
          <w:numId w:val="24"/>
        </w:numPr>
      </w:pPr>
      <w:r>
        <w:t>Bishop:</w:t>
      </w:r>
      <w:r w:rsidR="00B2345A">
        <w:t xml:space="preserve"> I guess I’ll kill you now…</w:t>
      </w:r>
    </w:p>
    <w:p w14:paraId="417CDFE9" w14:textId="603AF2C7" w:rsidR="00B2345A" w:rsidRDefault="003F16B4" w:rsidP="00756D30">
      <w:pPr>
        <w:pStyle w:val="ListParagraph"/>
        <w:numPr>
          <w:ilvl w:val="0"/>
          <w:numId w:val="24"/>
        </w:numPr>
      </w:pPr>
      <w:r>
        <w:t>Gio C8or:</w:t>
      </w:r>
      <w:r w:rsidR="00B2345A">
        <w:t xml:space="preserve"> ( ͡° ͜ʖ ͡°) I’m already ded on the inside</w:t>
      </w:r>
      <w:r w:rsidR="00756D30" w:rsidRPr="00756D30">
        <w:t xml:space="preserve"> </w:t>
      </w:r>
      <w:r w:rsidR="00756D30">
        <w:t>( ͡° ͜ʖ ͡°)</w:t>
      </w:r>
    </w:p>
    <w:p w14:paraId="5080A7D0" w14:textId="1544389D" w:rsidR="00756D30" w:rsidRDefault="00756D30" w:rsidP="00756D30">
      <w:pPr>
        <w:pStyle w:val="ListParagraph"/>
        <w:numPr>
          <w:ilvl w:val="0"/>
          <w:numId w:val="24"/>
        </w:numPr>
      </w:pPr>
      <w:r>
        <w:t xml:space="preserve">Bishop: </w:t>
      </w:r>
      <w:r w:rsidRPr="00756D30">
        <w:t>﴾͡</w:t>
      </w:r>
      <w:r w:rsidRPr="00756D30">
        <w:rPr>
          <w:rFonts w:ascii="Leelawadee UI" w:hAnsi="Leelawadee UI" w:cs="Leelawadee UI"/>
        </w:rPr>
        <w:t>๏</w:t>
      </w:r>
      <w:r w:rsidRPr="00756D30">
        <w:rPr>
          <w:rFonts w:ascii="Times New Roman" w:hAnsi="Times New Roman" w:cs="Times New Roman"/>
        </w:rPr>
        <w:t>̯͡</w:t>
      </w:r>
      <w:r w:rsidRPr="00756D30">
        <w:rPr>
          <w:rFonts w:ascii="Leelawadee UI" w:hAnsi="Leelawadee UI" w:cs="Leelawadee UI"/>
        </w:rPr>
        <w:t>๏</w:t>
      </w:r>
      <w:r w:rsidRPr="00756D30">
        <w:t>﴿ O'RLY?</w:t>
      </w:r>
    </w:p>
    <w:p w14:paraId="753C938F" w14:textId="0E703340" w:rsidR="00756D30" w:rsidRDefault="00756D30" w:rsidP="00756D30">
      <w:pPr>
        <w:pStyle w:val="ListParagraph"/>
        <w:numPr>
          <w:ilvl w:val="0"/>
          <w:numId w:val="24"/>
        </w:numPr>
      </w:pPr>
      <w:r>
        <w:t xml:space="preserve">Gio C8or: </w:t>
      </w:r>
      <w:r w:rsidRPr="00756D30">
        <w:rPr>
          <w:rFonts w:hint="eastAsia"/>
        </w:rPr>
        <w:t>¯</w:t>
      </w:r>
      <w:r w:rsidRPr="00756D30">
        <w:rPr>
          <w:rFonts w:hint="eastAsia"/>
        </w:rPr>
        <w:t>\_(</w:t>
      </w:r>
      <w:r w:rsidRPr="00756D30">
        <w:rPr>
          <w:rFonts w:hint="eastAsia"/>
        </w:rPr>
        <w:t>ツ</w:t>
      </w:r>
      <w:r w:rsidRPr="00756D30">
        <w:rPr>
          <w:rFonts w:hint="eastAsia"/>
        </w:rPr>
        <w:t>)_/</w:t>
      </w:r>
      <w:r w:rsidRPr="00756D30">
        <w:rPr>
          <w:rFonts w:hint="eastAsia"/>
        </w:rPr>
        <w:t>¯</w:t>
      </w:r>
    </w:p>
    <w:p w14:paraId="70573DB6" w14:textId="04709ABE" w:rsidR="00756D30" w:rsidRDefault="00756D30" w:rsidP="00756D30">
      <w:pPr>
        <w:pStyle w:val="ListParagraph"/>
        <w:numPr>
          <w:ilvl w:val="0"/>
          <w:numId w:val="24"/>
        </w:numPr>
      </w:pPr>
      <w:r>
        <w:t xml:space="preserve">Bishop: </w:t>
      </w:r>
      <w:r w:rsidRPr="00756D30">
        <w:rPr>
          <w:rFonts w:ascii="Nirmala UI" w:hAnsi="Nirmala UI" w:cs="Nirmala UI"/>
        </w:rPr>
        <w:t>ಠ</w:t>
      </w:r>
      <w:r w:rsidRPr="00756D30">
        <w:t>_</w:t>
      </w:r>
      <w:r w:rsidRPr="00756D30">
        <w:rPr>
          <w:rFonts w:ascii="Nirmala UI" w:hAnsi="Nirmala UI" w:cs="Nirmala UI"/>
        </w:rPr>
        <w:t>ಠ</w:t>
      </w:r>
    </w:p>
    <w:p w14:paraId="6CAB0AAC" w14:textId="77777777" w:rsidR="000A4176" w:rsidRDefault="000A4176" w:rsidP="000A4176">
      <w:pPr>
        <w:ind w:firstLine="0"/>
      </w:pPr>
      <w:r w:rsidRPr="000A4176">
        <w:t>Arch Bishop Dialogue</w:t>
      </w:r>
      <w:r>
        <w:t xml:space="preserve"> Death</w:t>
      </w:r>
    </w:p>
    <w:p w14:paraId="78C55B32" w14:textId="3C742A8B" w:rsidR="000A4176" w:rsidRPr="003B79BE" w:rsidRDefault="003B79BE" w:rsidP="003B79BE">
      <w:pPr>
        <w:pStyle w:val="ListParagraph"/>
        <w:numPr>
          <w:ilvl w:val="0"/>
          <w:numId w:val="26"/>
        </w:numPr>
      </w:pPr>
      <w:r>
        <w:t xml:space="preserve">Gio C8or: </w:t>
      </w:r>
      <w:r w:rsidRPr="003B79BE">
        <w:rPr>
          <w:rFonts w:hint="eastAsia"/>
        </w:rPr>
        <w:t>┬┴┬┴┤</w:t>
      </w:r>
      <w:r w:rsidRPr="003B79BE">
        <w:t xml:space="preserve"> ͜ʖ ͡°) </w:t>
      </w:r>
      <w:r w:rsidRPr="003B79BE">
        <w:rPr>
          <w:rFonts w:hint="eastAsia"/>
        </w:rPr>
        <w:t>├┬┴┬┴</w:t>
      </w:r>
    </w:p>
    <w:p w14:paraId="4F90F5E1" w14:textId="5DCD2308" w:rsidR="003B79BE" w:rsidRDefault="003B79BE" w:rsidP="003B79BE">
      <w:pPr>
        <w:pStyle w:val="ListParagraph"/>
        <w:numPr>
          <w:ilvl w:val="0"/>
          <w:numId w:val="26"/>
        </w:numPr>
      </w:pPr>
      <w:r>
        <w:rPr>
          <w:rFonts w:eastAsia="ＭＳ 明朝" w:hint="eastAsia"/>
        </w:rPr>
        <w:t>Bishop</w:t>
      </w:r>
      <w:r>
        <w:rPr>
          <w:rFonts w:eastAsia="ＭＳ 明朝"/>
        </w:rPr>
        <w:t xml:space="preserve">: </w:t>
      </w:r>
      <w:r w:rsidRPr="003B79BE">
        <w:rPr>
          <w:rFonts w:eastAsia="ＭＳ 明朝" w:hint="eastAsia"/>
        </w:rPr>
        <w:t>(</w:t>
      </w:r>
      <w:r w:rsidRPr="003B79BE">
        <w:rPr>
          <w:rFonts w:eastAsia="ＭＳ 明朝" w:hint="eastAsia"/>
        </w:rPr>
        <w:t>╯°□°）╯</w:t>
      </w:r>
      <w:r w:rsidRPr="003B79BE">
        <w:rPr>
          <w:rFonts w:ascii="PMingLiU" w:eastAsia="PMingLiU" w:hAnsi="PMingLiU" w:cs="PMingLiU" w:hint="eastAsia"/>
        </w:rPr>
        <w:t>︵</w:t>
      </w:r>
      <w:r w:rsidRPr="003B79BE">
        <w:rPr>
          <w:rFonts w:eastAsia="ＭＳ 明朝" w:hint="eastAsia"/>
        </w:rPr>
        <w:t xml:space="preserve"> </w:t>
      </w:r>
      <w:r w:rsidRPr="003B79BE">
        <w:rPr>
          <w:rFonts w:eastAsia="ＭＳ 明朝" w:hint="eastAsia"/>
        </w:rPr>
        <w:t>┻━┻</w:t>
      </w:r>
    </w:p>
    <w:p w14:paraId="464890F6" w14:textId="77777777" w:rsidR="003F16B4" w:rsidRDefault="003F16B4" w:rsidP="003F16B4">
      <w:pPr>
        <w:ind w:firstLine="0"/>
      </w:pPr>
      <w:r>
        <w:t>Rook Sentinel Dialogue</w:t>
      </w:r>
    </w:p>
    <w:p w14:paraId="68EE1AAF" w14:textId="3480A8DD" w:rsidR="003F16B4" w:rsidRDefault="003F16B4" w:rsidP="003F16B4">
      <w:pPr>
        <w:pStyle w:val="ListParagraph"/>
        <w:numPr>
          <w:ilvl w:val="0"/>
          <w:numId w:val="25"/>
        </w:numPr>
      </w:pPr>
      <w:r>
        <w:t>Rook:</w:t>
      </w:r>
      <w:r w:rsidR="004E12B6">
        <w:t xml:space="preserve"> Hi</w:t>
      </w:r>
    </w:p>
    <w:p w14:paraId="1182AC4E" w14:textId="48F4F992" w:rsidR="003F16B4" w:rsidRDefault="003F16B4" w:rsidP="003F16B4">
      <w:pPr>
        <w:pStyle w:val="ListParagraph"/>
        <w:numPr>
          <w:ilvl w:val="0"/>
          <w:numId w:val="25"/>
        </w:numPr>
      </w:pPr>
      <w:r>
        <w:t>Gio C8or:</w:t>
      </w:r>
      <w:r w:rsidR="004E12B6">
        <w:t>……Hi</w:t>
      </w:r>
    </w:p>
    <w:p w14:paraId="5D18E20F" w14:textId="7F500F9A" w:rsidR="003F16B4" w:rsidRDefault="003F16B4" w:rsidP="003F16B4">
      <w:pPr>
        <w:pStyle w:val="ListParagraph"/>
        <w:numPr>
          <w:ilvl w:val="0"/>
          <w:numId w:val="25"/>
        </w:numPr>
      </w:pPr>
      <w:r>
        <w:t>Rook:</w:t>
      </w:r>
      <w:r w:rsidR="004E12B6">
        <w:t xml:space="preserve"> ………..</w:t>
      </w:r>
    </w:p>
    <w:p w14:paraId="1EA53C5B" w14:textId="61849F6B" w:rsidR="003F16B4" w:rsidRDefault="003F16B4" w:rsidP="003F16B4">
      <w:pPr>
        <w:pStyle w:val="ListParagraph"/>
        <w:numPr>
          <w:ilvl w:val="0"/>
          <w:numId w:val="25"/>
        </w:numPr>
      </w:pPr>
      <w:r>
        <w:t>Gio C8or:</w:t>
      </w:r>
      <w:r w:rsidR="004E12B6">
        <w:t xml:space="preserve"> Are you going to kill me?</w:t>
      </w:r>
    </w:p>
    <w:p w14:paraId="44093FE8" w14:textId="1098A1A1" w:rsidR="003F16B4" w:rsidRDefault="003F16B4" w:rsidP="003F16B4">
      <w:pPr>
        <w:pStyle w:val="ListParagraph"/>
        <w:numPr>
          <w:ilvl w:val="0"/>
          <w:numId w:val="25"/>
        </w:numPr>
      </w:pPr>
      <w:r>
        <w:lastRenderedPageBreak/>
        <w:t>Rook:</w:t>
      </w:r>
      <w:r w:rsidR="004E12B6">
        <w:t xml:space="preserve"> No…</w:t>
      </w:r>
    </w:p>
    <w:p w14:paraId="31E580BF" w14:textId="67C5C3CA" w:rsidR="003F16B4" w:rsidRDefault="003F16B4" w:rsidP="003F16B4">
      <w:pPr>
        <w:pStyle w:val="ListParagraph"/>
        <w:numPr>
          <w:ilvl w:val="0"/>
          <w:numId w:val="25"/>
        </w:numPr>
      </w:pPr>
      <w:r>
        <w:t xml:space="preserve">Gio </w:t>
      </w:r>
      <w:r w:rsidR="000A4176">
        <w:t>C8or:</w:t>
      </w:r>
      <w:r w:rsidR="004E12B6">
        <w:t xml:space="preserve"> …..…</w:t>
      </w:r>
    </w:p>
    <w:p w14:paraId="4AAC5DA5" w14:textId="77777777" w:rsidR="004E12B6" w:rsidRDefault="004E12B6" w:rsidP="004E12B6">
      <w:pPr>
        <w:pStyle w:val="ListParagraph"/>
        <w:numPr>
          <w:ilvl w:val="0"/>
          <w:numId w:val="25"/>
        </w:numPr>
      </w:pPr>
      <w:r>
        <w:t>Rook: ………..</w:t>
      </w:r>
    </w:p>
    <w:p w14:paraId="21665F38" w14:textId="15FA9ED7" w:rsidR="004E12B6" w:rsidRDefault="004E12B6" w:rsidP="004E12B6">
      <w:pPr>
        <w:pStyle w:val="ListParagraph"/>
        <w:numPr>
          <w:ilvl w:val="0"/>
          <w:numId w:val="25"/>
        </w:numPr>
      </w:pPr>
      <w:r>
        <w:t>Gio C8or: ……...</w:t>
      </w:r>
    </w:p>
    <w:p w14:paraId="2DAAAB5C" w14:textId="5899EE08" w:rsidR="004E12B6" w:rsidRDefault="004E12B6" w:rsidP="004E12B6">
      <w:pPr>
        <w:pStyle w:val="ListParagraph"/>
        <w:numPr>
          <w:ilvl w:val="0"/>
          <w:numId w:val="25"/>
        </w:numPr>
      </w:pPr>
      <w:r>
        <w:t>Gio C8or: Doge. Such wow.</w:t>
      </w:r>
    </w:p>
    <w:p w14:paraId="432B3656" w14:textId="419862C6" w:rsidR="004E12B6" w:rsidRDefault="004E12B6" w:rsidP="003F16B4">
      <w:pPr>
        <w:pStyle w:val="ListParagraph"/>
        <w:numPr>
          <w:ilvl w:val="0"/>
          <w:numId w:val="25"/>
        </w:numPr>
      </w:pPr>
      <w:r>
        <w:t>Rook: …….</w:t>
      </w:r>
    </w:p>
    <w:p w14:paraId="0E121FC6" w14:textId="051E7B76" w:rsidR="004E12B6" w:rsidRDefault="004E12B6" w:rsidP="003F16B4">
      <w:pPr>
        <w:pStyle w:val="ListParagraph"/>
        <w:numPr>
          <w:ilvl w:val="0"/>
          <w:numId w:val="25"/>
        </w:numPr>
      </w:pPr>
      <w:r>
        <w:t xml:space="preserve">Rook: </w:t>
      </w:r>
      <w:r w:rsidR="00756D30">
        <w:t>…….</w:t>
      </w:r>
    </w:p>
    <w:p w14:paraId="0DE717AD" w14:textId="2598D0A6" w:rsidR="004E12B6" w:rsidRDefault="004E12B6" w:rsidP="003F16B4">
      <w:pPr>
        <w:pStyle w:val="ListParagraph"/>
        <w:numPr>
          <w:ilvl w:val="0"/>
          <w:numId w:val="25"/>
        </w:numPr>
      </w:pPr>
      <w:r>
        <w:t>Rook: ….Yah, I’m going to kill you now</w:t>
      </w:r>
    </w:p>
    <w:p w14:paraId="4C88F494" w14:textId="77777777" w:rsidR="000A4176" w:rsidRDefault="000A4176" w:rsidP="000A4176">
      <w:pPr>
        <w:ind w:firstLine="0"/>
      </w:pPr>
      <w:r>
        <w:t>Rook Sentinel Dialogue Death</w:t>
      </w:r>
    </w:p>
    <w:p w14:paraId="65535B22" w14:textId="18AFED82" w:rsidR="00756D30" w:rsidRDefault="00756D30" w:rsidP="00756D30">
      <w:pPr>
        <w:pStyle w:val="ListParagraph"/>
        <w:numPr>
          <w:ilvl w:val="0"/>
          <w:numId w:val="25"/>
        </w:numPr>
      </w:pPr>
      <w:r>
        <w:t xml:space="preserve">Rook: YOU’LL NEVER GET AWAY WITH THIS. </w:t>
      </w:r>
      <w:r w:rsidR="003B79BE">
        <w:t>I WAS BORN IN THE GREAT FAMILY OF ROCK,, I COULD NOT BE DEFEATED BY THIS MERE KID. I WAS RAISED WITH-</w:t>
      </w:r>
    </w:p>
    <w:p w14:paraId="49DC0CBB" w14:textId="4B9ADF03" w:rsidR="00756D30" w:rsidRDefault="00756D30" w:rsidP="00756D30">
      <w:pPr>
        <w:pStyle w:val="ListParagraph"/>
        <w:numPr>
          <w:ilvl w:val="0"/>
          <w:numId w:val="25"/>
        </w:numPr>
      </w:pPr>
      <w:r>
        <w:t>Gio C8or: Oh shut up, save your speech after you die. Nobody will come save you.</w:t>
      </w:r>
    </w:p>
    <w:p w14:paraId="0F6A4DC2" w14:textId="5EA447D7" w:rsidR="00756D30" w:rsidRDefault="00756D30" w:rsidP="00756D30">
      <w:pPr>
        <w:pStyle w:val="ListParagraph"/>
        <w:numPr>
          <w:ilvl w:val="0"/>
          <w:numId w:val="25"/>
        </w:numPr>
      </w:pPr>
      <w:r>
        <w:t xml:space="preserve">Gio C8or: </w:t>
      </w:r>
      <w:r w:rsidR="003B79BE">
        <w:t>(</w:t>
      </w:r>
      <w:r>
        <w:t xml:space="preserve">There wasn’t enough </w:t>
      </w:r>
      <w:r w:rsidR="003B79BE">
        <w:t>time to make your backstory anyways.)</w:t>
      </w:r>
    </w:p>
    <w:p w14:paraId="3D1BBFC3" w14:textId="77777777" w:rsidR="003F16B4" w:rsidRPr="003F16B4" w:rsidRDefault="003F16B4" w:rsidP="003F16B4">
      <w:pPr>
        <w:ind w:firstLine="0"/>
      </w:pPr>
    </w:p>
    <w:sectPr w:rsidR="003F16B4" w:rsidRPr="003F16B4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61E7D2" w14:textId="77777777" w:rsidR="003F16B4" w:rsidRDefault="003F16B4">
      <w:pPr>
        <w:spacing w:line="240" w:lineRule="auto"/>
      </w:pPr>
      <w:r>
        <w:separator/>
      </w:r>
    </w:p>
  </w:endnote>
  <w:endnote w:type="continuationSeparator" w:id="0">
    <w:p w14:paraId="04BF3D5D" w14:textId="77777777" w:rsidR="003F16B4" w:rsidRDefault="003F16B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0BC5D2" w14:textId="77777777" w:rsidR="003F16B4" w:rsidRDefault="003F16B4">
      <w:pPr>
        <w:spacing w:line="240" w:lineRule="auto"/>
      </w:pPr>
      <w:r>
        <w:separator/>
      </w:r>
    </w:p>
  </w:footnote>
  <w:footnote w:type="continuationSeparator" w:id="0">
    <w:p w14:paraId="28D8EAC5" w14:textId="77777777" w:rsidR="003F16B4" w:rsidRDefault="003F16B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42B6B8" w14:textId="287D2E78" w:rsidR="00E614DD" w:rsidRDefault="00B91C4A">
    <w:pPr>
      <w:pStyle w:val="Header"/>
    </w:pPr>
    <w:sdt>
      <w:sdtPr>
        <w:alias w:val="Last Name:"/>
        <w:tag w:val="Last Name:"/>
        <w:id w:val="343136273"/>
        <w:temporary/>
        <w:showingPlcHdr/>
        <w15:appearance w15:val="hidden"/>
      </w:sdtPr>
      <w:sdtEndPr/>
      <w:sdtContent>
        <w:r w:rsidR="00F9444C">
          <w:t>Last Name</w:t>
        </w:r>
      </w:sdtContent>
    </w:sdt>
    <w:r w:rsidR="00691EC1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>
      <w:rPr>
        <w:noProof/>
      </w:rPr>
      <w:t>2</w:t>
    </w:r>
    <w:r w:rsidR="00691EC1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1EB2EF" w14:textId="37350DE0" w:rsidR="00E614DD" w:rsidRDefault="003F16B4">
    <w:pPr>
      <w:pStyle w:val="Header"/>
    </w:pPr>
    <w:r>
      <w:t>Chiu</w:t>
    </w:r>
    <w:r w:rsidR="00B13D1B">
      <w:t xml:space="preserve"> </w:t>
    </w:r>
    <w:r w:rsidR="00691EC1">
      <w:fldChar w:fldCharType="begin"/>
    </w:r>
    <w:r w:rsidR="00691EC1">
      <w:instrText xml:space="preserve"> PAGE   \* MERGEFORMAT </w:instrText>
    </w:r>
    <w:r w:rsidR="00691EC1">
      <w:fldChar w:fldCharType="separate"/>
    </w:r>
    <w:r w:rsidR="00B91C4A">
      <w:rPr>
        <w:noProof/>
      </w:rPr>
      <w:t>1</w:t>
    </w:r>
    <w:r w:rsidR="00691EC1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335BAA"/>
    <w:multiLevelType w:val="multilevel"/>
    <w:tmpl w:val="82986EB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03AF7014"/>
    <w:multiLevelType w:val="hybridMultilevel"/>
    <w:tmpl w:val="21425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70722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DB07618"/>
    <w:multiLevelType w:val="multilevel"/>
    <w:tmpl w:val="A3C8CF7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E4A6A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9BD0CE8"/>
    <w:multiLevelType w:val="multilevel"/>
    <w:tmpl w:val="D050418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54C54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8174242"/>
    <w:multiLevelType w:val="hybridMultilevel"/>
    <w:tmpl w:val="FB7440D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5B1B5787"/>
    <w:multiLevelType w:val="multilevel"/>
    <w:tmpl w:val="4572ABF8"/>
    <w:numStyleLink w:val="MLAOutline"/>
  </w:abstractNum>
  <w:abstractNum w:abstractNumId="21" w15:restartNumberingAfterBreak="0">
    <w:nsid w:val="5F2B2DE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6C27ED0"/>
    <w:multiLevelType w:val="hybridMultilevel"/>
    <w:tmpl w:val="9424B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AF03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E742ABF"/>
    <w:multiLevelType w:val="hybridMultilevel"/>
    <w:tmpl w:val="4E5A4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392C9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9"/>
  </w:num>
  <w:num w:numId="13">
    <w:abstractNumId w:val="20"/>
  </w:num>
  <w:num w:numId="14">
    <w:abstractNumId w:val="15"/>
  </w:num>
  <w:num w:numId="15">
    <w:abstractNumId w:val="23"/>
  </w:num>
  <w:num w:numId="16">
    <w:abstractNumId w:val="17"/>
  </w:num>
  <w:num w:numId="17">
    <w:abstractNumId w:val="12"/>
  </w:num>
  <w:num w:numId="18">
    <w:abstractNumId w:val="10"/>
  </w:num>
  <w:num w:numId="19">
    <w:abstractNumId w:val="16"/>
  </w:num>
  <w:num w:numId="20">
    <w:abstractNumId w:val="25"/>
  </w:num>
  <w:num w:numId="21">
    <w:abstractNumId w:val="14"/>
  </w:num>
  <w:num w:numId="22">
    <w:abstractNumId w:val="21"/>
  </w:num>
  <w:num w:numId="23">
    <w:abstractNumId w:val="18"/>
  </w:num>
  <w:num w:numId="24">
    <w:abstractNumId w:val="11"/>
  </w:num>
  <w:num w:numId="25">
    <w:abstractNumId w:val="22"/>
  </w:num>
  <w:num w:numId="2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sTQ3MjIwMrU0MjdQ0lEKTi0uzszPAykwrgUARJrl8ywAAAA="/>
  </w:docVars>
  <w:rsids>
    <w:rsidRoot w:val="003F16B4"/>
    <w:rsid w:val="00040CBB"/>
    <w:rsid w:val="000A4176"/>
    <w:rsid w:val="000B78C8"/>
    <w:rsid w:val="001463B2"/>
    <w:rsid w:val="001F62C0"/>
    <w:rsid w:val="00245E02"/>
    <w:rsid w:val="00353B66"/>
    <w:rsid w:val="003B79BE"/>
    <w:rsid w:val="003F16B4"/>
    <w:rsid w:val="004A2675"/>
    <w:rsid w:val="004E12B6"/>
    <w:rsid w:val="004F7139"/>
    <w:rsid w:val="00691EC1"/>
    <w:rsid w:val="00756D30"/>
    <w:rsid w:val="007C53FB"/>
    <w:rsid w:val="008B7D18"/>
    <w:rsid w:val="008F1F97"/>
    <w:rsid w:val="008F4052"/>
    <w:rsid w:val="009D4EB3"/>
    <w:rsid w:val="00B13D1B"/>
    <w:rsid w:val="00B2345A"/>
    <w:rsid w:val="00B818DF"/>
    <w:rsid w:val="00B91C4A"/>
    <w:rsid w:val="00D52117"/>
    <w:rsid w:val="00DB0D39"/>
    <w:rsid w:val="00E14005"/>
    <w:rsid w:val="00E614DD"/>
    <w:rsid w:val="00F94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83A676F"/>
  <w15:chartTrackingRefBased/>
  <w15:docId w15:val="{63164FD8-92AE-43F9-A21C-A07610218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9444C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0B78C8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78C8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8C8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8C8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8C8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8C8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8C8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8C8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8C8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0CBB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B818DF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040CBB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40CBB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40CBB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40CBB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45E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040CBB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0CBB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0C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0CBB"/>
    <w:rPr>
      <w:b/>
      <w:bCs/>
      <w:sz w:val="22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040CBB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40CBB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040CBB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4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040CB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40CBB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040CBB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40CBB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3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3"/>
    <w:rsid w:val="004A2675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1"/>
    <w:qFormat/>
    <w:rsid w:val="001463B2"/>
    <w:pPr>
      <w:ind w:firstLine="0"/>
      <w:jc w:val="center"/>
    </w:pPr>
    <w:rPr>
      <w:rFonts w:asciiTheme="majorHAnsi" w:eastAsiaTheme="majorEastAsia" w:hAnsiTheme="majorHAnsi" w:cstheme="majorBidi"/>
      <w:kern w:val="28"/>
    </w:rPr>
  </w:style>
  <w:style w:type="character" w:customStyle="1" w:styleId="TitleChar">
    <w:name w:val="Title Char"/>
    <w:basedOn w:val="DefaultParagraphFont"/>
    <w:link w:val="Title"/>
    <w:uiPriority w:val="1"/>
    <w:rsid w:val="001463B2"/>
    <w:rPr>
      <w:rFonts w:asciiTheme="majorHAnsi" w:eastAsiaTheme="majorEastAsia" w:hAnsiTheme="majorHAnsi" w:cstheme="majorBidi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B818DF"/>
    <w:rPr>
      <w:color w:val="595959" w:themeColor="text1" w:themeTint="A6"/>
    </w:rPr>
  </w:style>
  <w:style w:type="character" w:styleId="Emphasis">
    <w:name w:val="Emphasis"/>
    <w:basedOn w:val="DefaultParagraphFont"/>
    <w:uiPriority w:val="8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5"/>
    <w:qFormat/>
    <w:pPr>
      <w:spacing w:before="240"/>
    </w:pPr>
  </w:style>
  <w:style w:type="paragraph" w:customStyle="1" w:styleId="TableNote">
    <w:name w:val="Table Note"/>
    <w:basedOn w:val="Normal"/>
    <w:uiPriority w:val="6"/>
    <w:qFormat/>
    <w:pPr>
      <w:numPr>
        <w:numId w:val="11"/>
      </w:numPr>
    </w:pPr>
  </w:style>
  <w:style w:type="paragraph" w:customStyle="1" w:styleId="SectionTitle">
    <w:name w:val="Section Title"/>
    <w:basedOn w:val="Normal"/>
    <w:next w:val="Normal"/>
    <w:uiPriority w:val="7"/>
    <w:qFormat/>
    <w:pPr>
      <w:pageBreakBefore/>
      <w:ind w:firstLine="0"/>
      <w:jc w:val="center"/>
      <w:outlineLvl w:val="0"/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rsid w:val="001463B2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63B2"/>
  </w:style>
  <w:style w:type="character" w:styleId="IntenseEmphasis">
    <w:name w:val="Intense Emphasis"/>
    <w:basedOn w:val="DefaultParagraphFont"/>
    <w:uiPriority w:val="21"/>
    <w:semiHidden/>
    <w:unhideWhenUsed/>
    <w:qFormat/>
    <w:rsid w:val="004F7139"/>
    <w:rPr>
      <w:i/>
      <w:iCs/>
      <w:color w:val="595959" w:themeColor="text1" w:themeTint="A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F7139"/>
    <w:pPr>
      <w:pBdr>
        <w:top w:val="single" w:sz="4" w:space="10" w:color="595959" w:themeColor="text1" w:themeTint="A6"/>
        <w:bottom w:val="single" w:sz="4" w:space="10" w:color="595959" w:themeColor="text1" w:themeTint="A6"/>
      </w:pBdr>
      <w:spacing w:before="360" w:after="360"/>
      <w:ind w:left="864" w:right="864"/>
      <w:jc w:val="center"/>
    </w:pPr>
    <w:rPr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F7139"/>
    <w:rPr>
      <w:i/>
      <w:iC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F7139"/>
    <w:rPr>
      <w:b/>
      <w:bCs/>
      <w:smallCaps/>
      <w:color w:val="595959" w:themeColor="text1" w:themeTint="A6"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B818DF"/>
    <w:rPr>
      <w:color w:val="595959" w:themeColor="text1" w:themeTint="A6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7C53FB"/>
    <w:rPr>
      <w:sz w:val="22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040CBB"/>
    <w:rPr>
      <w:rFonts w:ascii="Consolas" w:hAnsi="Consolas"/>
      <w:sz w:val="22"/>
      <w:szCs w:val="20"/>
    </w:rPr>
  </w:style>
  <w:style w:type="paragraph" w:styleId="ListParagraph">
    <w:name w:val="List Paragraph"/>
    <w:basedOn w:val="Normal"/>
    <w:uiPriority w:val="34"/>
    <w:unhideWhenUsed/>
    <w:qFormat/>
    <w:rsid w:val="003F16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32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5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lancia\AppData\Roaming\Microsoft\Templates\MLA%20style%20paper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CACF4AB-6675-4FC1-8637-21BB88D2EA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paper.dotx</Template>
  <TotalTime>60</TotalTime>
  <Pages>2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ical Notes</dc:creator>
  <cp:keywords/>
  <dc:description/>
  <cp:lastModifiedBy>Musical Notes</cp:lastModifiedBy>
  <cp:revision>3</cp:revision>
  <dcterms:created xsi:type="dcterms:W3CDTF">2017-11-10T01:08:00Z</dcterms:created>
  <dcterms:modified xsi:type="dcterms:W3CDTF">2017-11-17T01:57:00Z</dcterms:modified>
  <cp:version/>
</cp:coreProperties>
</file>